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178F8" w14:textId="0F5714CF" w:rsidR="00B623CA" w:rsidRDefault="00B623CA" w:rsidP="00B623CA">
      <w:r>
        <w:t>The main text (Normal) in your coursework/dissertation should be using a sans-serif font, such as:</w:t>
      </w:r>
    </w:p>
    <w:p w14:paraId="137AA527" w14:textId="0DACAA4B" w:rsidR="00B623CA" w:rsidRDefault="00B623CA" w:rsidP="00B623CA">
      <w:r>
        <w:t>Arial</w:t>
      </w:r>
    </w:p>
    <w:p w14:paraId="631E8196" w14:textId="04ACDBCB" w:rsidR="00B623CA" w:rsidRDefault="00B623CA" w:rsidP="00B623CA">
      <w:r>
        <w:t>Calibri</w:t>
      </w:r>
    </w:p>
    <w:p w14:paraId="245E4F14" w14:textId="15B29EDA" w:rsidR="00B623CA" w:rsidRDefault="00B623CA" w:rsidP="00B623CA">
      <w:r>
        <w:t>Tahoma</w:t>
      </w:r>
    </w:p>
    <w:p w14:paraId="510C8835" w14:textId="1825CE8E" w:rsidR="00B623CA" w:rsidRDefault="00B623CA" w:rsidP="00B623CA">
      <w:r>
        <w:t>Verdana.</w:t>
      </w:r>
    </w:p>
    <w:p w14:paraId="68D24034" w14:textId="77777777" w:rsidR="00B623CA" w:rsidRDefault="00B623CA" w:rsidP="00B623CA">
      <w:r>
        <w:t>Use 12 point for paragraph text in print.</w:t>
      </w:r>
    </w:p>
    <w:p w14:paraId="3FF6480A" w14:textId="64F5FAC2" w:rsidR="00B623CA" w:rsidRDefault="00B623CA" w:rsidP="00B623CA">
      <w:r>
        <w:t>For accessibility it is best to avoid using a font smaller than 12pt</w:t>
      </w:r>
    </w:p>
    <w:p w14:paraId="513D7138" w14:textId="77777777" w:rsidR="00B623CA" w:rsidRDefault="00B623CA" w:rsidP="00B0668E"/>
    <w:p w14:paraId="599587DE" w14:textId="1AC60A04" w:rsidR="00B623CA" w:rsidRDefault="00B0668E" w:rsidP="00B0668E">
      <w:r>
        <w:t>I will start by introducing the project and explain how it is unique followed by the aim and research questions. Then I will talk about the research done on the questions by stating mechanics in existing games, reading, and watching videos by existing professionals in the industry. I will continue to talk about how and why I implemented these ideas and how it aligns with my vision for the game by answering the research questions.</w:t>
      </w:r>
    </w:p>
    <w:p w14:paraId="3A7AF380" w14:textId="23C3099B" w:rsidR="00B623CA" w:rsidRDefault="00B623CA" w:rsidP="00B0668E"/>
    <w:p w14:paraId="0C5453E8" w14:textId="0268CC69" w:rsidR="00B623CA" w:rsidRDefault="00B623CA" w:rsidP="00B0668E">
      <w:r>
        <w:t>a</w:t>
      </w:r>
    </w:p>
    <w:p w14:paraId="02990614" w14:textId="438AEAC8" w:rsidR="00B623CA" w:rsidRDefault="00B623CA" w:rsidP="00B0668E"/>
    <w:p w14:paraId="435DD95E" w14:textId="6877E921" w:rsidR="00B623CA" w:rsidRDefault="00BE72C6"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p w14:paraId="1E697143" w14:textId="53888C49" w:rsidR="00D83C07" w:rsidRPr="00462325" w:rsidRDefault="00B623CA" w:rsidP="00B623CA">
      <w:pPr>
        <w:jc w:val="center"/>
      </w:pPr>
      <w:r w:rsidRPr="00B623CA">
        <w:rPr>
          <w:sz w:val="72"/>
          <w:szCs w:val="72"/>
        </w:rPr>
        <w:lastRenderedPageBreak/>
        <w:t>One-Way Ride</w:t>
      </w:r>
    </w:p>
    <w:p w14:paraId="57CAE0DF" w14:textId="1D21BB1B" w:rsidR="0038237E" w:rsidRDefault="0038237E" w:rsidP="00B623CA"/>
    <w:p w14:paraId="08C5DCEE" w14:textId="77777777" w:rsidR="00FF3F6B" w:rsidRDefault="00F610D1" w:rsidP="00FF3F6B">
      <w:pPr>
        <w:keepNext/>
      </w:pPr>
      <w:r w:rsidRPr="00F610D1">
        <w:rPr>
          <w:noProof/>
        </w:rPr>
        <w:drawing>
          <wp:inline distT="0" distB="0" distL="0" distR="0" wp14:anchorId="5D51C3C1" wp14:editId="34AC2330">
            <wp:extent cx="5731510" cy="3223895"/>
            <wp:effectExtent l="0" t="0" r="2540" b="0"/>
            <wp:docPr id="1026" name="Picture 2" descr="A picture containing indoor, floor, red, orange&#10;&#10;Description automatically generated">
              <a:extLst xmlns:a="http://schemas.openxmlformats.org/drawingml/2006/main">
                <a:ext uri="{FF2B5EF4-FFF2-40B4-BE49-F238E27FC236}">
                  <a16:creationId xmlns:a16="http://schemas.microsoft.com/office/drawing/2014/main" id="{596AE604-C909-B617-FE65-278BE47AC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indoor, floor, red, orange&#10;&#10;Description automatically generated">
                      <a:extLst>
                        <a:ext uri="{FF2B5EF4-FFF2-40B4-BE49-F238E27FC236}">
                          <a16:creationId xmlns:a16="http://schemas.microsoft.com/office/drawing/2014/main" id="{596AE604-C909-B617-FE65-278BE47AC7E2}"/>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inline>
        </w:drawing>
      </w:r>
    </w:p>
    <w:p w14:paraId="3213CA75" w14:textId="26C1E5B6" w:rsidR="0038237E" w:rsidRPr="00FF3F6B" w:rsidRDefault="00FF3F6B" w:rsidP="00FF3F6B">
      <w:pPr>
        <w:pStyle w:val="Caption"/>
        <w:jc w:val="center"/>
        <w:rPr>
          <w:sz w:val="24"/>
          <w:szCs w:val="24"/>
        </w:rPr>
      </w:pPr>
      <w:bookmarkStart w:id="0" w:name="_Toc128587303"/>
      <w:bookmarkStart w:id="1" w:name="_Toc128768564"/>
      <w:r w:rsidRPr="00FF3F6B">
        <w:rPr>
          <w:sz w:val="24"/>
          <w:szCs w:val="24"/>
        </w:rPr>
        <w:t xml:space="preserve">Figure </w:t>
      </w:r>
      <w:r w:rsidRPr="00FF3F6B">
        <w:rPr>
          <w:sz w:val="24"/>
          <w:szCs w:val="24"/>
        </w:rPr>
        <w:fldChar w:fldCharType="begin"/>
      </w:r>
      <w:r w:rsidRPr="00FF3F6B">
        <w:rPr>
          <w:sz w:val="24"/>
          <w:szCs w:val="24"/>
        </w:rPr>
        <w:instrText xml:space="preserve"> SEQ Figure \* ARABIC </w:instrText>
      </w:r>
      <w:r w:rsidRPr="00FF3F6B">
        <w:rPr>
          <w:sz w:val="24"/>
          <w:szCs w:val="24"/>
        </w:rPr>
        <w:fldChar w:fldCharType="separate"/>
      </w:r>
      <w:r w:rsidR="002F6491">
        <w:rPr>
          <w:noProof/>
          <w:sz w:val="24"/>
          <w:szCs w:val="24"/>
        </w:rPr>
        <w:t>1</w:t>
      </w:r>
      <w:r w:rsidRPr="00FF3F6B">
        <w:rPr>
          <w:sz w:val="24"/>
          <w:szCs w:val="24"/>
        </w:rPr>
        <w:fldChar w:fldCharType="end"/>
      </w:r>
      <w:r w:rsidRPr="00FF3F6B">
        <w:rPr>
          <w:sz w:val="24"/>
          <w:szCs w:val="24"/>
        </w:rPr>
        <w:t>: Concept Art</w:t>
      </w:r>
      <w:bookmarkEnd w:id="0"/>
      <w:bookmarkEnd w:id="1"/>
    </w:p>
    <w:p w14:paraId="1BD6D015" w14:textId="77777777" w:rsidR="0038237E" w:rsidRDefault="0038237E" w:rsidP="00B623CA"/>
    <w:p w14:paraId="30581A6E" w14:textId="387ABDA9" w:rsidR="00B623CA" w:rsidRDefault="00B623CA" w:rsidP="00B623CA">
      <w:r w:rsidRPr="00B623CA">
        <w:t>Name: Shubh Ravishankar Gawhade</w:t>
      </w:r>
    </w:p>
    <w:p w14:paraId="0F94E907" w14:textId="4D6CE4D7" w:rsidR="00B623CA" w:rsidRDefault="00B623CA" w:rsidP="00B623CA"/>
    <w:p w14:paraId="6593F454" w14:textId="34C8D770" w:rsidR="00B623CA" w:rsidRPr="00B623CA" w:rsidRDefault="00B623CA" w:rsidP="00B623CA">
      <w:r>
        <w:t>Course: BA (Hons) Game Design and Production</w:t>
      </w:r>
    </w:p>
    <w:p w14:paraId="21108B65" w14:textId="71480F67" w:rsidR="00B623CA" w:rsidRDefault="00B623CA" w:rsidP="00B0668E"/>
    <w:p w14:paraId="01F1971E" w14:textId="7EC7B29A" w:rsidR="00B623CA" w:rsidRDefault="00B623CA" w:rsidP="00B623CA">
      <w:r>
        <w:t>School of Design and Informatics</w:t>
      </w:r>
    </w:p>
    <w:p w14:paraId="4E1BBB99" w14:textId="18F8CDF4" w:rsidR="00327955" w:rsidRDefault="00327955" w:rsidP="00B623CA"/>
    <w:p w14:paraId="1C01B64D" w14:textId="0D624A2B" w:rsidR="00327955" w:rsidRDefault="00327955" w:rsidP="00B623CA">
      <w:r>
        <w:t>Abertay University</w:t>
      </w:r>
    </w:p>
    <w:p w14:paraId="0EC3FE42" w14:textId="027BC489" w:rsidR="0002700A" w:rsidRDefault="0002700A" w:rsidP="00B623CA"/>
    <w:p w14:paraId="3FDCE638" w14:textId="21678251" w:rsidR="00B623CA" w:rsidRDefault="00E94D94" w:rsidP="00B623CA">
      <w:proofErr w:type="gramStart"/>
      <w:r>
        <w:t>May,</w:t>
      </w:r>
      <w:proofErr w:type="gramEnd"/>
      <w:r>
        <w:t xml:space="preserve"> 2023</w:t>
      </w:r>
    </w:p>
    <w:p w14:paraId="6B4CAF1E" w14:textId="77777777" w:rsidR="00B623CA" w:rsidRDefault="00B623CA" w:rsidP="00B623CA"/>
    <w:p w14:paraId="66742009" w14:textId="48B3A271" w:rsidR="00B623CA" w:rsidRDefault="00FA2F70"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sdt>
      <w:sdtPr>
        <w:rPr>
          <w:rFonts w:asciiTheme="minorHAnsi" w:eastAsiaTheme="minorHAnsi" w:hAnsiTheme="minorHAnsi" w:cstheme="minorBidi"/>
          <w:color w:val="auto"/>
          <w:sz w:val="24"/>
          <w:szCs w:val="24"/>
          <w:lang w:val="en-GB"/>
        </w:rPr>
        <w:id w:val="1137920672"/>
        <w:docPartObj>
          <w:docPartGallery w:val="Table of Contents"/>
          <w:docPartUnique/>
        </w:docPartObj>
      </w:sdtPr>
      <w:sdtEndPr>
        <w:rPr>
          <w:b/>
          <w:bCs/>
          <w:noProof/>
        </w:rPr>
      </w:sdtEndPr>
      <w:sdtContent>
        <w:p w14:paraId="313207B0" w14:textId="0092FC69" w:rsidR="00B623CA" w:rsidRDefault="00B623CA">
          <w:pPr>
            <w:pStyle w:val="TOCHeading"/>
          </w:pPr>
          <w:r>
            <w:t>Contents</w:t>
          </w:r>
        </w:p>
        <w:p w14:paraId="57A3F1CC" w14:textId="0B9F4D42" w:rsidR="00DF7A86" w:rsidRDefault="00B623CA">
          <w:pPr>
            <w:pStyle w:val="TOC1"/>
            <w:tabs>
              <w:tab w:val="right" w:leader="dot" w:pos="9016"/>
            </w:tabs>
            <w:rPr>
              <w:rFonts w:eastAsiaTheme="minorEastAsia"/>
              <w:noProof/>
              <w:sz w:val="22"/>
              <w:szCs w:val="22"/>
              <w:lang w:val="en-IN" w:eastAsia="en-IN"/>
            </w:rPr>
          </w:pPr>
          <w:r>
            <w:fldChar w:fldCharType="begin"/>
          </w:r>
          <w:r>
            <w:instrText xml:space="preserve"> TOC \o "1-3" \h \z \u </w:instrText>
          </w:r>
          <w:r>
            <w:fldChar w:fldCharType="separate"/>
          </w:r>
          <w:hyperlink w:anchor="_Toc128768970" w:history="1">
            <w:r w:rsidR="00DF7A86" w:rsidRPr="00396A56">
              <w:rPr>
                <w:rStyle w:val="Hyperlink"/>
                <w:noProof/>
              </w:rPr>
              <w:t>Abstract</w:t>
            </w:r>
            <w:r w:rsidR="00DF7A86">
              <w:rPr>
                <w:noProof/>
                <w:webHidden/>
              </w:rPr>
              <w:tab/>
            </w:r>
            <w:r w:rsidR="00DF7A86">
              <w:rPr>
                <w:noProof/>
                <w:webHidden/>
              </w:rPr>
              <w:fldChar w:fldCharType="begin"/>
            </w:r>
            <w:r w:rsidR="00DF7A86">
              <w:rPr>
                <w:noProof/>
                <w:webHidden/>
              </w:rPr>
              <w:instrText xml:space="preserve"> PAGEREF _Toc128768970 \h </w:instrText>
            </w:r>
            <w:r w:rsidR="00DF7A86">
              <w:rPr>
                <w:noProof/>
                <w:webHidden/>
              </w:rPr>
            </w:r>
            <w:r w:rsidR="00DF7A86">
              <w:rPr>
                <w:noProof/>
                <w:webHidden/>
              </w:rPr>
              <w:fldChar w:fldCharType="separate"/>
            </w:r>
            <w:r w:rsidR="00DF7A86">
              <w:rPr>
                <w:noProof/>
                <w:webHidden/>
              </w:rPr>
              <w:t>5</w:t>
            </w:r>
            <w:r w:rsidR="00DF7A86">
              <w:rPr>
                <w:noProof/>
                <w:webHidden/>
              </w:rPr>
              <w:fldChar w:fldCharType="end"/>
            </w:r>
          </w:hyperlink>
        </w:p>
        <w:p w14:paraId="477FFA86" w14:textId="76704A89" w:rsidR="00DF7A86" w:rsidRDefault="00DF7A86">
          <w:pPr>
            <w:pStyle w:val="TOC1"/>
            <w:tabs>
              <w:tab w:val="right" w:leader="dot" w:pos="9016"/>
            </w:tabs>
            <w:rPr>
              <w:rFonts w:eastAsiaTheme="minorEastAsia"/>
              <w:noProof/>
              <w:sz w:val="22"/>
              <w:szCs w:val="22"/>
              <w:lang w:val="en-IN" w:eastAsia="en-IN"/>
            </w:rPr>
          </w:pPr>
          <w:hyperlink w:anchor="_Toc128768971" w:history="1">
            <w:r w:rsidRPr="00396A56">
              <w:rPr>
                <w:rStyle w:val="Hyperlink"/>
                <w:noProof/>
              </w:rPr>
              <w:t>1. Introduction</w:t>
            </w:r>
            <w:r>
              <w:rPr>
                <w:noProof/>
                <w:webHidden/>
              </w:rPr>
              <w:tab/>
            </w:r>
            <w:r>
              <w:rPr>
                <w:noProof/>
                <w:webHidden/>
              </w:rPr>
              <w:fldChar w:fldCharType="begin"/>
            </w:r>
            <w:r>
              <w:rPr>
                <w:noProof/>
                <w:webHidden/>
              </w:rPr>
              <w:instrText xml:space="preserve"> PAGEREF _Toc128768971 \h </w:instrText>
            </w:r>
            <w:r>
              <w:rPr>
                <w:noProof/>
                <w:webHidden/>
              </w:rPr>
            </w:r>
            <w:r>
              <w:rPr>
                <w:noProof/>
                <w:webHidden/>
              </w:rPr>
              <w:fldChar w:fldCharType="separate"/>
            </w:r>
            <w:r>
              <w:rPr>
                <w:noProof/>
                <w:webHidden/>
              </w:rPr>
              <w:t>6</w:t>
            </w:r>
            <w:r>
              <w:rPr>
                <w:noProof/>
                <w:webHidden/>
              </w:rPr>
              <w:fldChar w:fldCharType="end"/>
            </w:r>
          </w:hyperlink>
        </w:p>
        <w:p w14:paraId="13BAB13D" w14:textId="59D6BC0F" w:rsidR="00DF7A86" w:rsidRDefault="00DF7A86">
          <w:pPr>
            <w:pStyle w:val="TOC1"/>
            <w:tabs>
              <w:tab w:val="right" w:leader="dot" w:pos="9016"/>
            </w:tabs>
            <w:rPr>
              <w:rFonts w:eastAsiaTheme="minorEastAsia"/>
              <w:noProof/>
              <w:sz w:val="22"/>
              <w:szCs w:val="22"/>
              <w:lang w:val="en-IN" w:eastAsia="en-IN"/>
            </w:rPr>
          </w:pPr>
          <w:hyperlink w:anchor="_Toc128768972" w:history="1">
            <w:r w:rsidRPr="00396A56">
              <w:rPr>
                <w:rStyle w:val="Hyperlink"/>
                <w:noProof/>
              </w:rPr>
              <w:t>2. Research Context</w:t>
            </w:r>
            <w:r>
              <w:rPr>
                <w:noProof/>
                <w:webHidden/>
              </w:rPr>
              <w:tab/>
            </w:r>
            <w:r>
              <w:rPr>
                <w:noProof/>
                <w:webHidden/>
              </w:rPr>
              <w:fldChar w:fldCharType="begin"/>
            </w:r>
            <w:r>
              <w:rPr>
                <w:noProof/>
                <w:webHidden/>
              </w:rPr>
              <w:instrText xml:space="preserve"> PAGEREF _Toc128768972 \h </w:instrText>
            </w:r>
            <w:r>
              <w:rPr>
                <w:noProof/>
                <w:webHidden/>
              </w:rPr>
            </w:r>
            <w:r>
              <w:rPr>
                <w:noProof/>
                <w:webHidden/>
              </w:rPr>
              <w:fldChar w:fldCharType="separate"/>
            </w:r>
            <w:r>
              <w:rPr>
                <w:noProof/>
                <w:webHidden/>
              </w:rPr>
              <w:t>7</w:t>
            </w:r>
            <w:r>
              <w:rPr>
                <w:noProof/>
                <w:webHidden/>
              </w:rPr>
              <w:fldChar w:fldCharType="end"/>
            </w:r>
          </w:hyperlink>
        </w:p>
        <w:p w14:paraId="7C2E1A5E" w14:textId="2D34FE06" w:rsidR="00DF7A86" w:rsidRDefault="00DF7A86">
          <w:pPr>
            <w:pStyle w:val="TOC1"/>
            <w:tabs>
              <w:tab w:val="right" w:leader="dot" w:pos="9016"/>
            </w:tabs>
            <w:rPr>
              <w:rFonts w:eastAsiaTheme="minorEastAsia"/>
              <w:noProof/>
              <w:sz w:val="22"/>
              <w:szCs w:val="22"/>
              <w:lang w:val="en-IN" w:eastAsia="en-IN"/>
            </w:rPr>
          </w:pPr>
          <w:hyperlink w:anchor="_Toc128768973" w:history="1">
            <w:r w:rsidRPr="00396A56">
              <w:rPr>
                <w:rStyle w:val="Hyperlink"/>
                <w:noProof/>
              </w:rPr>
              <w:t>3. Research project</w:t>
            </w:r>
            <w:r>
              <w:rPr>
                <w:noProof/>
                <w:webHidden/>
              </w:rPr>
              <w:tab/>
            </w:r>
            <w:r>
              <w:rPr>
                <w:noProof/>
                <w:webHidden/>
              </w:rPr>
              <w:fldChar w:fldCharType="begin"/>
            </w:r>
            <w:r>
              <w:rPr>
                <w:noProof/>
                <w:webHidden/>
              </w:rPr>
              <w:instrText xml:space="preserve"> PAGEREF _Toc128768973 \h </w:instrText>
            </w:r>
            <w:r>
              <w:rPr>
                <w:noProof/>
                <w:webHidden/>
              </w:rPr>
            </w:r>
            <w:r>
              <w:rPr>
                <w:noProof/>
                <w:webHidden/>
              </w:rPr>
              <w:fldChar w:fldCharType="separate"/>
            </w:r>
            <w:r>
              <w:rPr>
                <w:noProof/>
                <w:webHidden/>
              </w:rPr>
              <w:t>8</w:t>
            </w:r>
            <w:r>
              <w:rPr>
                <w:noProof/>
                <w:webHidden/>
              </w:rPr>
              <w:fldChar w:fldCharType="end"/>
            </w:r>
          </w:hyperlink>
        </w:p>
        <w:p w14:paraId="0FB6849C" w14:textId="168222E8" w:rsidR="00DF7A86" w:rsidRDefault="00DF7A86">
          <w:pPr>
            <w:pStyle w:val="TOC1"/>
            <w:tabs>
              <w:tab w:val="right" w:leader="dot" w:pos="9016"/>
            </w:tabs>
            <w:rPr>
              <w:rFonts w:eastAsiaTheme="minorEastAsia"/>
              <w:noProof/>
              <w:sz w:val="22"/>
              <w:szCs w:val="22"/>
              <w:lang w:val="en-IN" w:eastAsia="en-IN"/>
            </w:rPr>
          </w:pPr>
          <w:hyperlink w:anchor="_Toc128768974" w:history="1">
            <w:r w:rsidRPr="00396A56">
              <w:rPr>
                <w:rStyle w:val="Hyperlink"/>
                <w:noProof/>
              </w:rPr>
              <w:t>4. Conclusion</w:t>
            </w:r>
            <w:r>
              <w:rPr>
                <w:noProof/>
                <w:webHidden/>
              </w:rPr>
              <w:tab/>
            </w:r>
            <w:r>
              <w:rPr>
                <w:noProof/>
                <w:webHidden/>
              </w:rPr>
              <w:fldChar w:fldCharType="begin"/>
            </w:r>
            <w:r>
              <w:rPr>
                <w:noProof/>
                <w:webHidden/>
              </w:rPr>
              <w:instrText xml:space="preserve"> PAGEREF _Toc128768974 \h </w:instrText>
            </w:r>
            <w:r>
              <w:rPr>
                <w:noProof/>
                <w:webHidden/>
              </w:rPr>
            </w:r>
            <w:r>
              <w:rPr>
                <w:noProof/>
                <w:webHidden/>
              </w:rPr>
              <w:fldChar w:fldCharType="separate"/>
            </w:r>
            <w:r>
              <w:rPr>
                <w:noProof/>
                <w:webHidden/>
              </w:rPr>
              <w:t>10</w:t>
            </w:r>
            <w:r>
              <w:rPr>
                <w:noProof/>
                <w:webHidden/>
              </w:rPr>
              <w:fldChar w:fldCharType="end"/>
            </w:r>
          </w:hyperlink>
        </w:p>
        <w:p w14:paraId="675DC466" w14:textId="6809FCE8" w:rsidR="00B623CA" w:rsidRDefault="00B623CA">
          <w:pPr>
            <w:rPr>
              <w:b/>
              <w:bCs/>
              <w:noProof/>
            </w:rPr>
          </w:pPr>
          <w:r>
            <w:rPr>
              <w:b/>
              <w:bCs/>
              <w:noProof/>
            </w:rPr>
            <w:fldChar w:fldCharType="end"/>
          </w:r>
        </w:p>
      </w:sdtContent>
    </w:sdt>
    <w:p w14:paraId="008C25F6" w14:textId="71E09D84" w:rsidR="00CA5B43" w:rsidRDefault="00FA2F70">
      <w:pPr>
        <w:rPr>
          <w:b/>
          <w:bCs/>
          <w:noProof/>
        </w:rPr>
      </w:pPr>
      <w:r w:rsidRPr="00FA2F70">
        <w:rPr>
          <w:color w:val="FF0000"/>
        </w:rPr>
        <w:t>[</w:t>
      </w:r>
      <w:proofErr w:type="spellStart"/>
      <w:r w:rsidRPr="00FA2F70">
        <w:rPr>
          <w:color w:val="FF0000"/>
        </w:rPr>
        <w:t>PageBreak</w:t>
      </w:r>
      <w:proofErr w:type="spellEnd"/>
      <w:r w:rsidRPr="00FA2F70">
        <w:rPr>
          <w:color w:val="FF0000"/>
        </w:rPr>
        <w:t>]</w:t>
      </w:r>
      <w:r w:rsidR="00CA5B43">
        <w:rPr>
          <w:b/>
          <w:bCs/>
          <w:noProof/>
        </w:rPr>
        <w:br w:type="page"/>
      </w:r>
    </w:p>
    <w:p w14:paraId="1C2FE67C" w14:textId="47BE2D16" w:rsidR="00D16676" w:rsidRDefault="00E76E33" w:rsidP="004B225F">
      <w:pPr>
        <w:pStyle w:val="TOCHeading"/>
        <w:rPr>
          <w:rFonts w:asciiTheme="minorHAnsi" w:eastAsiaTheme="minorHAnsi" w:hAnsiTheme="minorHAnsi" w:cstheme="minorBidi"/>
          <w:color w:val="auto"/>
          <w:sz w:val="24"/>
          <w:szCs w:val="24"/>
          <w:lang w:val="en-GB"/>
        </w:rPr>
      </w:pPr>
      <w:r>
        <w:lastRenderedPageBreak/>
        <w:t>List of Figures</w:t>
      </w:r>
    </w:p>
    <w:p w14:paraId="5DD9A7D3" w14:textId="26234D90" w:rsidR="002E6E69" w:rsidRDefault="00F016EA">
      <w:pPr>
        <w:pStyle w:val="TableofFigures"/>
        <w:tabs>
          <w:tab w:val="right" w:leader="dot" w:pos="9016"/>
        </w:tabs>
        <w:rPr>
          <w:rFonts w:eastAsiaTheme="minorEastAsia"/>
          <w:noProof/>
          <w:sz w:val="22"/>
          <w:szCs w:val="22"/>
          <w:lang w:val="en-IN" w:eastAsia="en-IN"/>
        </w:rPr>
      </w:pPr>
      <w:r>
        <w:fldChar w:fldCharType="begin"/>
      </w:r>
      <w:r>
        <w:instrText xml:space="preserve"> TOC \h \z \c "Figure" </w:instrText>
      </w:r>
      <w:r>
        <w:fldChar w:fldCharType="separate"/>
      </w:r>
      <w:hyperlink w:anchor="_Toc128768564" w:history="1">
        <w:r w:rsidR="002E6E69" w:rsidRPr="00742AF0">
          <w:rPr>
            <w:rStyle w:val="Hyperlink"/>
            <w:noProof/>
          </w:rPr>
          <w:t>Figure 1: Concept Art</w:t>
        </w:r>
        <w:r w:rsidR="002E6E69">
          <w:rPr>
            <w:noProof/>
            <w:webHidden/>
          </w:rPr>
          <w:tab/>
        </w:r>
        <w:r w:rsidR="002E6E69">
          <w:rPr>
            <w:noProof/>
            <w:webHidden/>
          </w:rPr>
          <w:fldChar w:fldCharType="begin"/>
        </w:r>
        <w:r w:rsidR="002E6E69">
          <w:rPr>
            <w:noProof/>
            <w:webHidden/>
          </w:rPr>
          <w:instrText xml:space="preserve"> PAGEREF _Toc128768564 \h </w:instrText>
        </w:r>
        <w:r w:rsidR="002E6E69">
          <w:rPr>
            <w:noProof/>
            <w:webHidden/>
          </w:rPr>
        </w:r>
        <w:r w:rsidR="002E6E69">
          <w:rPr>
            <w:noProof/>
            <w:webHidden/>
          </w:rPr>
          <w:fldChar w:fldCharType="separate"/>
        </w:r>
        <w:r w:rsidR="002E6E69">
          <w:rPr>
            <w:noProof/>
            <w:webHidden/>
          </w:rPr>
          <w:t>2</w:t>
        </w:r>
        <w:r w:rsidR="002E6E69">
          <w:rPr>
            <w:noProof/>
            <w:webHidden/>
          </w:rPr>
          <w:fldChar w:fldCharType="end"/>
        </w:r>
      </w:hyperlink>
    </w:p>
    <w:p w14:paraId="65D472EA" w14:textId="020836E7" w:rsidR="004B225F" w:rsidRPr="004B225F" w:rsidRDefault="00F016EA" w:rsidP="004B225F">
      <w:r>
        <w:fldChar w:fldCharType="end"/>
      </w:r>
    </w:p>
    <w:p w14:paraId="34918D97" w14:textId="00CACB2F" w:rsidR="00CA5B43" w:rsidRDefault="008542A2" w:rsidP="00B0668E">
      <w:r w:rsidRPr="00FA2F70">
        <w:rPr>
          <w:color w:val="FF0000"/>
        </w:rPr>
        <w:t>[</w:t>
      </w:r>
      <w:proofErr w:type="spellStart"/>
      <w:r w:rsidRPr="00FA2F70">
        <w:rPr>
          <w:color w:val="FF0000"/>
        </w:rPr>
        <w:t>PageBreak</w:t>
      </w:r>
      <w:proofErr w:type="spellEnd"/>
      <w:r w:rsidRPr="00FA2F70">
        <w:rPr>
          <w:color w:val="FF0000"/>
        </w:rPr>
        <w:t>]</w:t>
      </w:r>
      <w:r w:rsidR="00CA5B43">
        <w:br w:type="page"/>
      </w:r>
    </w:p>
    <w:p w14:paraId="5AC3F032" w14:textId="4BEFC508" w:rsidR="004F1A03" w:rsidRDefault="004F1A03" w:rsidP="00DF0E55">
      <w:pPr>
        <w:pStyle w:val="Heading1"/>
      </w:pPr>
      <w:bookmarkStart w:id="2" w:name="_Toc124504082"/>
      <w:bookmarkStart w:id="3" w:name="_Toc128768970"/>
      <w:r>
        <w:lastRenderedPageBreak/>
        <w:t>Abstract</w:t>
      </w:r>
      <w:bookmarkEnd w:id="2"/>
      <w:bookmarkEnd w:id="3"/>
    </w:p>
    <w:p w14:paraId="0A98E184" w14:textId="77777777" w:rsidR="00502FEE" w:rsidRPr="00502FEE" w:rsidRDefault="00502FEE" w:rsidP="00502FEE"/>
    <w:p w14:paraId="1B1F7219" w14:textId="06DC2ED1" w:rsidR="00B623CA" w:rsidRDefault="004F1A03" w:rsidP="0038082F">
      <w:r>
        <w:t>You should write the abstract last. An abstract is not an introduction to the project report. Instead, the abstract is a synopsis of the complete project report. It should identify the research aim, the core research questions/problems/provocations, the broad field of existing knowledge the research drew upon, the nature of the research that was conducted, and a brief statement on what the outcome of the research was. It can be easier to write this last, as you can use each of the main sections of your body text as a basis for each point the abstract covers.</w:t>
      </w:r>
    </w:p>
    <w:p w14:paraId="47FCB03D" w14:textId="77777777" w:rsidR="00991512" w:rsidRPr="00DF0E55" w:rsidRDefault="00991512" w:rsidP="0038082F"/>
    <w:p w14:paraId="035838F6" w14:textId="1ED02A52" w:rsidR="00B623CA" w:rsidRPr="00B623CA" w:rsidRDefault="007C72C7" w:rsidP="00B623CA">
      <w:r w:rsidRPr="00FA2F70">
        <w:rPr>
          <w:color w:val="FF0000"/>
        </w:rPr>
        <w:t>[</w:t>
      </w:r>
      <w:proofErr w:type="spellStart"/>
      <w:r w:rsidRPr="00FA2F70">
        <w:rPr>
          <w:color w:val="FF0000"/>
        </w:rPr>
        <w:t>PageBreak</w:t>
      </w:r>
      <w:proofErr w:type="spellEnd"/>
      <w:r w:rsidRPr="00FA2F70">
        <w:rPr>
          <w:color w:val="FF0000"/>
        </w:rPr>
        <w:t>]</w:t>
      </w:r>
      <w:r w:rsidR="00B623CA">
        <w:br w:type="page"/>
      </w:r>
    </w:p>
    <w:p w14:paraId="25DDC7AE" w14:textId="6A1D04DF" w:rsidR="00B623CA" w:rsidRDefault="00827325" w:rsidP="00827325">
      <w:pPr>
        <w:pStyle w:val="Heading1"/>
      </w:pPr>
      <w:bookmarkStart w:id="4" w:name="_Toc128768971"/>
      <w:r>
        <w:lastRenderedPageBreak/>
        <w:t xml:space="preserve">1. </w:t>
      </w:r>
      <w:r w:rsidR="005F6DAD">
        <w:t>Introduction</w:t>
      </w:r>
      <w:bookmarkEnd w:id="4"/>
    </w:p>
    <w:p w14:paraId="7650CD4E" w14:textId="0275FAE8" w:rsidR="009E1B85" w:rsidRDefault="009E1B85" w:rsidP="009E1B85"/>
    <w:p w14:paraId="159025CB" w14:textId="77777777" w:rsidR="00D30355" w:rsidRDefault="00D30355" w:rsidP="00D30355">
      <w:r>
        <w:t xml:space="preserve">For your </w:t>
      </w:r>
      <w:proofErr w:type="spellStart"/>
      <w:r>
        <w:t>postmortem</w:t>
      </w:r>
      <w:proofErr w:type="spellEnd"/>
      <w:r>
        <w:t>, it is recommended that you use your Introduction to establish the following:</w:t>
      </w:r>
    </w:p>
    <w:p w14:paraId="56068859" w14:textId="77777777" w:rsidR="00D30355" w:rsidRDefault="00D30355" w:rsidP="00D30355"/>
    <w:p w14:paraId="53A9ABF8" w14:textId="77777777" w:rsidR="00D30355" w:rsidRDefault="00D30355" w:rsidP="00D30355">
      <w:pPr>
        <w:pStyle w:val="ListParagraph"/>
        <w:numPr>
          <w:ilvl w:val="0"/>
          <w:numId w:val="3"/>
        </w:numPr>
      </w:pPr>
      <w:r>
        <w:t>Introduce your topic and provide some explanation of why this is an interesting topic for design research. Consider identifying exemplars from your field that would provide a lay audience with an understanding of the state of the art, and/or which act as examples of the design problems you are interested in.</w:t>
      </w:r>
    </w:p>
    <w:p w14:paraId="2F373777" w14:textId="77777777" w:rsidR="00D30355" w:rsidRDefault="00D30355" w:rsidP="00D30355">
      <w:pPr>
        <w:pStyle w:val="ListParagraph"/>
        <w:numPr>
          <w:ilvl w:val="0"/>
          <w:numId w:val="3"/>
        </w:numPr>
      </w:pPr>
      <w:r>
        <w:t>An outline of the key research questions, design problems, or challenges.</w:t>
      </w:r>
    </w:p>
    <w:p w14:paraId="7457990F" w14:textId="77777777" w:rsidR="00D30355" w:rsidRDefault="00D30355" w:rsidP="00D30355">
      <w:pPr>
        <w:pStyle w:val="ListParagraph"/>
        <w:numPr>
          <w:ilvl w:val="0"/>
          <w:numId w:val="3"/>
        </w:numPr>
      </w:pPr>
      <w:r>
        <w:t>Your agreed aim &amp; objectives</w:t>
      </w:r>
    </w:p>
    <w:p w14:paraId="5F97C391" w14:textId="77777777" w:rsidR="00D30355" w:rsidRDefault="00D30355" w:rsidP="00D30355">
      <w:pPr>
        <w:pStyle w:val="ListParagraph"/>
        <w:numPr>
          <w:ilvl w:val="0"/>
          <w:numId w:val="3"/>
        </w:numPr>
      </w:pPr>
      <w:r>
        <w:t xml:space="preserve">Your method(s), which for a design research brief should be practice-based. For a </w:t>
      </w:r>
      <w:proofErr w:type="spellStart"/>
      <w:r>
        <w:t>postmortem</w:t>
      </w:r>
      <w:proofErr w:type="spellEnd"/>
      <w:r>
        <w:t>, it is suggested that you discuss your practice-based methods here in the introduction, following on from your aim &amp; objectives. Provide clear detail on how you went about your research practically, the tools/materials you used, and what the final artefact/portfolio was intended to be.</w:t>
      </w:r>
    </w:p>
    <w:p w14:paraId="5C3679E6" w14:textId="77777777" w:rsidR="00D30355" w:rsidRDefault="00D30355" w:rsidP="00D30355"/>
    <w:p w14:paraId="0FF5E0ED" w14:textId="19733DAB" w:rsidR="00B623CA" w:rsidRDefault="00D30355" w:rsidP="00377C78">
      <w:r>
        <w:t xml:space="preserve">It is recommended that you try to keep your introduction concise and focus on setting up the remainder of the Project Report. Be careful to avoid diving too deeply into the literature or related research/practice at this stage, as that is the focus for the next section. Also be careful to avoid over explaining your project beyond the general method, as your third section is intended to focus on an analysis of the project. Overall, your introduction is likely to total </w:t>
      </w:r>
      <w:r w:rsidRPr="00C105C2">
        <w:rPr>
          <w:b/>
          <w:bCs/>
        </w:rPr>
        <w:t>fewer than 500 words</w:t>
      </w:r>
      <w:r>
        <w:t>.</w:t>
      </w:r>
    </w:p>
    <w:p w14:paraId="75119518" w14:textId="5D7484C3" w:rsidR="00EF650B" w:rsidRDefault="00EF650B" w:rsidP="00377C78"/>
    <w:p w14:paraId="5A161A29" w14:textId="54FF2ABF" w:rsidR="00CE44B3" w:rsidRDefault="007320D4" w:rsidP="00377C78">
      <w:pPr>
        <w:rPr>
          <w:color w:val="FF0000"/>
        </w:rPr>
      </w:pPr>
      <w:r>
        <w:rPr>
          <w:color w:val="FF0000"/>
        </w:rPr>
        <w:t>[</w:t>
      </w:r>
      <w:proofErr w:type="spellStart"/>
      <w:r>
        <w:rPr>
          <w:color w:val="FF0000"/>
        </w:rPr>
        <w:t>PageBreak</w:t>
      </w:r>
      <w:proofErr w:type="spellEnd"/>
      <w:r>
        <w:rPr>
          <w:color w:val="FF0000"/>
        </w:rPr>
        <w:t>]</w:t>
      </w:r>
    </w:p>
    <w:p w14:paraId="2B5E2005" w14:textId="16D42524" w:rsidR="00EF650B" w:rsidRDefault="00CE44B3" w:rsidP="006C655C">
      <w:pPr>
        <w:pStyle w:val="Heading1"/>
      </w:pPr>
      <w:r>
        <w:rPr>
          <w:color w:val="FF0000"/>
        </w:rPr>
        <w:br w:type="page"/>
      </w:r>
      <w:bookmarkStart w:id="5" w:name="_Toc128768972"/>
      <w:r w:rsidR="00B42CC6">
        <w:lastRenderedPageBreak/>
        <w:t>2</w:t>
      </w:r>
      <w:r w:rsidR="00192408">
        <w:t xml:space="preserve">. </w:t>
      </w:r>
      <w:r w:rsidR="006C655C">
        <w:t>Research Context</w:t>
      </w:r>
      <w:bookmarkEnd w:id="5"/>
    </w:p>
    <w:p w14:paraId="2B74996E" w14:textId="52B65A3C" w:rsidR="008E3ECF" w:rsidRDefault="008E3ECF" w:rsidP="008E3ECF"/>
    <w:p w14:paraId="57E42D70" w14:textId="77777777" w:rsidR="00B72B39" w:rsidRDefault="00B72B39" w:rsidP="00B72B39">
      <w:r>
        <w:t>The second section is your analysis of existing literature and knowledge, which you may choose to title the research context, project context, contextual review, literature review, background, critical framework, theoretical framework, or equivalent.</w:t>
      </w:r>
    </w:p>
    <w:p w14:paraId="67B014B3" w14:textId="77777777" w:rsidR="00B72B39" w:rsidRDefault="00B72B39" w:rsidP="00B72B39"/>
    <w:p w14:paraId="69171042" w14:textId="77777777" w:rsidR="00B72B39" w:rsidRDefault="00B72B39" w:rsidP="00B72B39">
      <w:r>
        <w:t xml:space="preserve">This is the section in which you draw upon a wide range of appropriate authoritative sources to develop the critical framework and theoretical foundation for your design practice. As a design research project, it is anticipated that you will be drawing upon relevant design and media theory to establish the criteria and concepts that apply to your project. You may also draw on relevant knowledge from adjacent fields, such as psychology, sociology, business, etc. that help contextualise the work you are doing and provide criteria that you have applied in your design work. The discussed literature should relate to the general research questions, problems, or challenges that you have identified in the introduction. Ultimately, these sources will serve to frame your </w:t>
      </w:r>
      <w:proofErr w:type="spellStart"/>
      <w:r>
        <w:t>postmortem</w:t>
      </w:r>
      <w:proofErr w:type="spellEnd"/>
      <w:r>
        <w:t>. In addition to (but not in place of) key texts related to your research questions, problems, or challenges, you may also incorporate discussion and critique of existing design practice developed and disseminated by leading practitioners/studios in your field.</w:t>
      </w:r>
    </w:p>
    <w:p w14:paraId="34D7B022" w14:textId="77777777" w:rsidR="00B72B39" w:rsidRDefault="00B72B39" w:rsidP="00B72B39"/>
    <w:p w14:paraId="518CE15E" w14:textId="77777777" w:rsidR="00B72B39" w:rsidRDefault="00B72B39" w:rsidP="00B72B39">
      <w:r>
        <w:t xml:space="preserve">The research context section is a very important section of your </w:t>
      </w:r>
      <w:proofErr w:type="spellStart"/>
      <w:r>
        <w:t>postmortem</w:t>
      </w:r>
      <w:proofErr w:type="spellEnd"/>
      <w:r>
        <w:t xml:space="preserve">. It is directly referred to in the assessment rubric for the module (assessment category: </w:t>
      </w:r>
      <w:r>
        <w:rPr>
          <w:i/>
          <w:iCs/>
        </w:rPr>
        <w:t>research context</w:t>
      </w:r>
      <w:r>
        <w:t xml:space="preserve">). As an </w:t>
      </w:r>
      <w:proofErr w:type="gramStart"/>
      <w:r>
        <w:t>honours</w:t>
      </w:r>
      <w:proofErr w:type="gramEnd"/>
      <w:r>
        <w:t xml:space="preserve"> student, there is an expectation that you will demonstrate critical engagement with existing knowledge. The research context section of your report is the part of the overall submission where that evidence should be most prominent. To that end, it is recommended that your research context section should total around </w:t>
      </w:r>
      <w:r>
        <w:rPr>
          <w:b/>
          <w:bCs/>
        </w:rPr>
        <w:t>1,500 to 2,000 words.</w:t>
      </w:r>
    </w:p>
    <w:p w14:paraId="24AEA4E6" w14:textId="77777777" w:rsidR="00B72B39" w:rsidRDefault="00B72B39" w:rsidP="00B72B39"/>
    <w:p w14:paraId="5AF8C58C" w14:textId="77777777" w:rsidR="00B72B39" w:rsidRDefault="00B72B39" w:rsidP="00B72B39">
      <w:r>
        <w:t>You may want to consider breaking down your research context section into sub-headings (</w:t>
      </w:r>
      <w:proofErr w:type="gramStart"/>
      <w:r>
        <w:t>i.e.</w:t>
      </w:r>
      <w:proofErr w:type="gramEnd"/>
      <w:r>
        <w:t xml:space="preserve"> 2.1, 2.2 etc) if this is appropriate, for instance if your review covers a few different themes. However, avoid fragmenting your review with too many sub-sections. If you break down your review into too many sub-sections you might find that each sub-section forms little more than a paragraph, which would likely result in overly descriptive and less substantive, analytical writing.</w:t>
      </w:r>
    </w:p>
    <w:p w14:paraId="14BF7C54" w14:textId="77777777" w:rsidR="00B72B39" w:rsidRDefault="00B72B39" w:rsidP="00B72B39"/>
    <w:p w14:paraId="11116EA5" w14:textId="77777777" w:rsidR="00B72B39" w:rsidRDefault="00B72B39" w:rsidP="00B72B39">
      <w:r>
        <w:t>You are encouraged to include figures within your research context section where you refer to existing art or media projects.</w:t>
      </w:r>
    </w:p>
    <w:p w14:paraId="38B07FD2" w14:textId="0335D89B" w:rsidR="00B72B39" w:rsidRDefault="00B72B39" w:rsidP="008E3ECF"/>
    <w:p w14:paraId="43C36064" w14:textId="0125A84C" w:rsidR="005E6BB0" w:rsidRDefault="00D90050" w:rsidP="008E3ECF">
      <w:pPr>
        <w:rPr>
          <w:color w:val="FF0000"/>
        </w:rPr>
      </w:pPr>
      <w:r>
        <w:rPr>
          <w:color w:val="FF0000"/>
        </w:rPr>
        <w:t>[</w:t>
      </w:r>
      <w:proofErr w:type="spellStart"/>
      <w:r>
        <w:rPr>
          <w:color w:val="FF0000"/>
        </w:rPr>
        <w:t>PageBreak</w:t>
      </w:r>
      <w:proofErr w:type="spellEnd"/>
      <w:r>
        <w:rPr>
          <w:color w:val="FF0000"/>
        </w:rPr>
        <w:t>]</w:t>
      </w:r>
    </w:p>
    <w:p w14:paraId="1CB61366" w14:textId="4CE8C74A" w:rsidR="005E6BB0" w:rsidRDefault="005E6BB0" w:rsidP="00994176">
      <w:pPr>
        <w:pStyle w:val="Heading1"/>
      </w:pPr>
      <w:r>
        <w:rPr>
          <w:color w:val="FF0000"/>
        </w:rPr>
        <w:br w:type="page"/>
      </w:r>
      <w:bookmarkStart w:id="6" w:name="_Toc128768973"/>
      <w:r w:rsidR="00F75756">
        <w:lastRenderedPageBreak/>
        <w:t>3</w:t>
      </w:r>
      <w:r w:rsidR="00994176">
        <w:t>. Research project</w:t>
      </w:r>
      <w:bookmarkEnd w:id="6"/>
    </w:p>
    <w:p w14:paraId="1F76826D" w14:textId="20764147" w:rsidR="000F7C5B" w:rsidRDefault="000F7C5B" w:rsidP="000F7C5B"/>
    <w:p w14:paraId="0F8E2608" w14:textId="77777777" w:rsidR="00562C28" w:rsidRDefault="00562C28" w:rsidP="00562C28">
      <w:r>
        <w:t xml:space="preserve">Which you may title research project, design project, practical project, or project </w:t>
      </w:r>
      <w:proofErr w:type="spellStart"/>
      <w:r>
        <w:t>postmortem</w:t>
      </w:r>
      <w:proofErr w:type="spellEnd"/>
      <w:r>
        <w:t xml:space="preserve"> (as this is the section that should be written in the style of a </w:t>
      </w:r>
      <w:proofErr w:type="spellStart"/>
      <w:r>
        <w:t>postmortem</w:t>
      </w:r>
      <w:proofErr w:type="spellEnd"/>
      <w:r>
        <w:t>). You may also give it its own unique descriptive name reflecting the project you carried out or use the title of your design project.</w:t>
      </w:r>
    </w:p>
    <w:p w14:paraId="5B55C89C" w14:textId="77777777" w:rsidR="00562C28" w:rsidRDefault="00562C28" w:rsidP="00562C28"/>
    <w:p w14:paraId="04FE025C" w14:textId="77777777" w:rsidR="00562C28" w:rsidRDefault="00562C28" w:rsidP="00562C28">
      <w:r>
        <w:t xml:space="preserve">This is the ‘findings’ section of your </w:t>
      </w:r>
      <w:proofErr w:type="spellStart"/>
      <w:r>
        <w:t>postmortem</w:t>
      </w:r>
      <w:proofErr w:type="spellEnd"/>
      <w:r>
        <w:t>, where you will now focus on the design project that you carried out and the learning that you gained from it. Remember that the learning here is with reference to your research questions/problems/challenges and the wider aim of your academic research. Your focus should not be on your own personal development, but instead on the learning that is valuable to other designers in your field. Try to imagine your target reader is not a tutor who will mark your personal development, but instead another designer who could be interested in reading about your design project and what happened when you set out to tackle your research questions.</w:t>
      </w:r>
    </w:p>
    <w:p w14:paraId="1FAD364D" w14:textId="77777777" w:rsidR="00562C28" w:rsidRDefault="00562C28" w:rsidP="00562C28"/>
    <w:p w14:paraId="5308E843" w14:textId="77777777" w:rsidR="00562C28" w:rsidRDefault="00562C28" w:rsidP="00562C28">
      <w:r>
        <w:t xml:space="preserve">Your </w:t>
      </w:r>
      <w:proofErr w:type="spellStart"/>
      <w:r>
        <w:t>postmortem</w:t>
      </w:r>
      <w:proofErr w:type="spellEnd"/>
      <w:r>
        <w:t xml:space="preserve"> should be written critically, by which we mean drawing upon the existing knowledge base and ideas (discussed in the research context) to frame and ground your analysis. It is expected that your analysis will not be written as a personal reflection, nor should it be written subjectively. Strive to write an objective </w:t>
      </w:r>
      <w:proofErr w:type="spellStart"/>
      <w:r>
        <w:t>postmortem</w:t>
      </w:r>
      <w:proofErr w:type="spellEnd"/>
      <w:r>
        <w:t xml:space="preserve"> in which you focus on a substantiated evaluation of the elements of the design project framed by the knowledge gleaned from your research context. Given that your design project was also guided by research questions, remember to structure your </w:t>
      </w:r>
      <w:proofErr w:type="spellStart"/>
      <w:r>
        <w:t>postmortem</w:t>
      </w:r>
      <w:proofErr w:type="spellEnd"/>
      <w:r>
        <w:t xml:space="preserve"> with these questions/problems/challenges in mind, and provide an evaluation that offers some insight into how your project addressed them.</w:t>
      </w:r>
    </w:p>
    <w:p w14:paraId="17C32656" w14:textId="77777777" w:rsidR="00562C28" w:rsidRDefault="00562C28" w:rsidP="00562C28"/>
    <w:p w14:paraId="34A27C79" w14:textId="77777777" w:rsidR="00562C28" w:rsidRDefault="00562C28" w:rsidP="00562C28">
      <w:r>
        <w:t xml:space="preserve">You should discuss your approach with your supervisor, but a suggested structure for the </w:t>
      </w:r>
      <w:proofErr w:type="spellStart"/>
      <w:r>
        <w:t>postmortem</w:t>
      </w:r>
      <w:proofErr w:type="spellEnd"/>
      <w:r>
        <w:t xml:space="preserve"> is:</w:t>
      </w:r>
    </w:p>
    <w:p w14:paraId="588DEF85" w14:textId="77777777" w:rsidR="00562C28" w:rsidRDefault="00562C28" w:rsidP="00562C28"/>
    <w:p w14:paraId="582A98AF" w14:textId="77777777" w:rsidR="00562C28" w:rsidRDefault="00562C28" w:rsidP="00562C28">
      <w:pPr>
        <w:pStyle w:val="ListParagraph"/>
        <w:numPr>
          <w:ilvl w:val="0"/>
          <w:numId w:val="4"/>
        </w:numPr>
      </w:pPr>
      <w:r w:rsidRPr="00707A50">
        <w:rPr>
          <w:b/>
          <w:bCs/>
        </w:rPr>
        <w:t>3.1</w:t>
      </w:r>
      <w:r>
        <w:t xml:space="preserve"> </w:t>
      </w:r>
      <w:r w:rsidRPr="00707A50">
        <w:rPr>
          <w:b/>
          <w:bCs/>
        </w:rPr>
        <w:t>Project details</w:t>
      </w:r>
      <w:r>
        <w:t xml:space="preserve"> (providing a brief description of the final work)</w:t>
      </w:r>
    </w:p>
    <w:p w14:paraId="75304378" w14:textId="77777777" w:rsidR="00562C28" w:rsidRDefault="00562C28" w:rsidP="00562C28">
      <w:pPr>
        <w:pStyle w:val="ListParagraph"/>
        <w:numPr>
          <w:ilvl w:val="0"/>
          <w:numId w:val="4"/>
        </w:numPr>
      </w:pPr>
      <w:r w:rsidRPr="00707A50">
        <w:rPr>
          <w:b/>
          <w:bCs/>
        </w:rPr>
        <w:t>3.2</w:t>
      </w:r>
      <w:r>
        <w:t xml:space="preserve"> </w:t>
      </w:r>
      <w:r w:rsidRPr="00707A50">
        <w:rPr>
          <w:b/>
          <w:bCs/>
        </w:rPr>
        <w:t>What went right (</w:t>
      </w:r>
      <w:r>
        <w:t>evaluating the strengths and successes of the project, with reference to the research questions)</w:t>
      </w:r>
    </w:p>
    <w:p w14:paraId="579940E3" w14:textId="77777777" w:rsidR="00562C28" w:rsidRDefault="00562C28" w:rsidP="00562C28">
      <w:pPr>
        <w:pStyle w:val="ListParagraph"/>
        <w:numPr>
          <w:ilvl w:val="0"/>
          <w:numId w:val="4"/>
        </w:numPr>
      </w:pPr>
      <w:r w:rsidRPr="00707A50">
        <w:rPr>
          <w:b/>
          <w:bCs/>
        </w:rPr>
        <w:t>3.3</w:t>
      </w:r>
      <w:r>
        <w:t xml:space="preserve"> </w:t>
      </w:r>
      <w:r w:rsidRPr="00707A50">
        <w:rPr>
          <w:b/>
          <w:bCs/>
        </w:rPr>
        <w:t>What went wrong</w:t>
      </w:r>
      <w:r>
        <w:t xml:space="preserve"> (evaluating the difficulties or new problems that arose, again with reference to the research questions)</w:t>
      </w:r>
    </w:p>
    <w:p w14:paraId="2D5B2CB1" w14:textId="77777777" w:rsidR="00562C28" w:rsidRDefault="00562C28" w:rsidP="00562C28"/>
    <w:p w14:paraId="1DCE4F2E" w14:textId="77777777" w:rsidR="00562C28" w:rsidRDefault="00562C28" w:rsidP="00562C28">
      <w:r>
        <w:t xml:space="preserve">Alternatively, you may structure the </w:t>
      </w:r>
      <w:proofErr w:type="spellStart"/>
      <w:r>
        <w:t>postmortem</w:t>
      </w:r>
      <w:proofErr w:type="spellEnd"/>
      <w:r>
        <w:t xml:space="preserve"> by theme, where each sub-section deals with a different theme or concept that the project explored. In this case you might expect that the themes would be the same themes discussed in the research context section.</w:t>
      </w:r>
    </w:p>
    <w:p w14:paraId="0EC05920" w14:textId="77777777" w:rsidR="00562C28" w:rsidRDefault="00562C28" w:rsidP="00562C28"/>
    <w:p w14:paraId="0427EA0F" w14:textId="77777777" w:rsidR="00562C28" w:rsidRDefault="00562C28" w:rsidP="00562C28">
      <w:r>
        <w:t xml:space="preserve">As with the research context, the research project section is very important and referred to directly within the assessment rubric (assessment category: </w:t>
      </w:r>
      <w:r w:rsidRPr="00541129">
        <w:rPr>
          <w:i/>
          <w:iCs/>
        </w:rPr>
        <w:t>critical evaluation</w:t>
      </w:r>
      <w:r>
        <w:t xml:space="preserve">). As an honours student you must demonstrate an ability to analyse and present the findings of your research, which is what this section guides you to do. It is therefore recommended that the research project section should be approximately the same length as your research context section, at around </w:t>
      </w:r>
      <w:r w:rsidRPr="00541129">
        <w:rPr>
          <w:b/>
          <w:bCs/>
        </w:rPr>
        <w:t>1,</w:t>
      </w:r>
      <w:r>
        <w:rPr>
          <w:b/>
          <w:bCs/>
        </w:rPr>
        <w:t>5</w:t>
      </w:r>
      <w:r w:rsidRPr="00541129">
        <w:rPr>
          <w:b/>
          <w:bCs/>
        </w:rPr>
        <w:t xml:space="preserve">00 to </w:t>
      </w:r>
      <w:r>
        <w:rPr>
          <w:b/>
          <w:bCs/>
        </w:rPr>
        <w:t>2</w:t>
      </w:r>
      <w:r w:rsidRPr="00541129">
        <w:rPr>
          <w:b/>
          <w:bCs/>
        </w:rPr>
        <w:t>,</w:t>
      </w:r>
      <w:r>
        <w:rPr>
          <w:b/>
          <w:bCs/>
        </w:rPr>
        <w:t>0</w:t>
      </w:r>
      <w:r w:rsidRPr="00541129">
        <w:rPr>
          <w:b/>
          <w:bCs/>
        </w:rPr>
        <w:t>00 words</w:t>
      </w:r>
      <w:r>
        <w:t>.</w:t>
      </w:r>
    </w:p>
    <w:p w14:paraId="0A4AF53A" w14:textId="77777777" w:rsidR="00562C28" w:rsidRDefault="00562C28" w:rsidP="00562C28"/>
    <w:p w14:paraId="78AE7940" w14:textId="77777777" w:rsidR="00562C28" w:rsidRDefault="00562C28" w:rsidP="00562C28">
      <w:r>
        <w:lastRenderedPageBreak/>
        <w:t xml:space="preserve">It is expected that you will use figures throughout this section to illustrate the work you carried out. As </w:t>
      </w:r>
      <w:proofErr w:type="gramStart"/>
      <w:r>
        <w:t>an</w:t>
      </w:r>
      <w:proofErr w:type="gramEnd"/>
      <w:r>
        <w:t xml:space="preserve"> design practitioner, your </w:t>
      </w:r>
      <w:proofErr w:type="spellStart"/>
      <w:r>
        <w:t>postmortem</w:t>
      </w:r>
      <w:proofErr w:type="spellEnd"/>
      <w:r>
        <w:t xml:space="preserve"> is as much a visual document as it is a textual one. Consider including figures that show both design works in progress, as well as final works. Use figures to add value to your writing and ensure that when you use a figure you refer to it in the text (</w:t>
      </w:r>
      <w:proofErr w:type="gramStart"/>
      <w:r>
        <w:t>e.g.</w:t>
      </w:r>
      <w:proofErr w:type="gramEnd"/>
      <w:r>
        <w:t xml:space="preserve"> ‘see Figure 1 for an example of…). The aim should be to use figures and text in tandem to best evaluate and critique your work. Where you find yourself overly explaining a piece of work, consider if your writing could be made more efficient and less descriptive by using a figure to show what you mean. At the same time, try to avoid saturating your </w:t>
      </w:r>
      <w:proofErr w:type="spellStart"/>
      <w:r>
        <w:t>postmortem</w:t>
      </w:r>
      <w:proofErr w:type="spellEnd"/>
      <w:r>
        <w:t xml:space="preserve"> with too many unnecessary figures, to the point that it disrupts the flow of your text. </w:t>
      </w:r>
    </w:p>
    <w:p w14:paraId="73B304AD" w14:textId="7736A5D2" w:rsidR="000F7C5B" w:rsidRDefault="000F7C5B" w:rsidP="000F7C5B"/>
    <w:p w14:paraId="068452F1" w14:textId="1B93C077" w:rsidR="00860199" w:rsidRDefault="00F0661F" w:rsidP="000F7C5B">
      <w:pPr>
        <w:rPr>
          <w:color w:val="FF0000"/>
        </w:rPr>
      </w:pPr>
      <w:r>
        <w:rPr>
          <w:color w:val="FF0000"/>
        </w:rPr>
        <w:t>[</w:t>
      </w:r>
      <w:proofErr w:type="spellStart"/>
      <w:r>
        <w:rPr>
          <w:color w:val="FF0000"/>
        </w:rPr>
        <w:t>PageBreak</w:t>
      </w:r>
      <w:proofErr w:type="spellEnd"/>
      <w:r>
        <w:rPr>
          <w:color w:val="FF0000"/>
        </w:rPr>
        <w:t>]</w:t>
      </w:r>
    </w:p>
    <w:p w14:paraId="0E4B4888" w14:textId="77777777" w:rsidR="00860199" w:rsidRDefault="00860199">
      <w:pPr>
        <w:spacing w:after="160" w:line="259" w:lineRule="auto"/>
        <w:rPr>
          <w:color w:val="FF0000"/>
        </w:rPr>
      </w:pPr>
      <w:r>
        <w:rPr>
          <w:color w:val="FF0000"/>
        </w:rPr>
        <w:br w:type="page"/>
      </w:r>
    </w:p>
    <w:p w14:paraId="012FA32E" w14:textId="2D0A2D6B" w:rsidR="00F0661F" w:rsidRDefault="00AD632F" w:rsidP="003B2451">
      <w:pPr>
        <w:pStyle w:val="Heading1"/>
      </w:pPr>
      <w:bookmarkStart w:id="7" w:name="_Toc128768974"/>
      <w:r>
        <w:lastRenderedPageBreak/>
        <w:t>4</w:t>
      </w:r>
      <w:r w:rsidR="003B2451">
        <w:t>. Conclusion</w:t>
      </w:r>
      <w:bookmarkEnd w:id="7"/>
    </w:p>
    <w:p w14:paraId="4780B55A" w14:textId="2FBA0E65" w:rsidR="003306E8" w:rsidRDefault="003306E8" w:rsidP="003306E8"/>
    <w:p w14:paraId="658632A9" w14:textId="77777777" w:rsidR="009160E5" w:rsidRDefault="009160E5" w:rsidP="009160E5">
      <w:r>
        <w:t xml:space="preserve">Which you may title conclusion, summary, or equivalent. </w:t>
      </w:r>
    </w:p>
    <w:p w14:paraId="6852773A" w14:textId="77777777" w:rsidR="009160E5" w:rsidRDefault="009160E5" w:rsidP="009160E5"/>
    <w:p w14:paraId="3EB4D33F" w14:textId="77777777" w:rsidR="009160E5" w:rsidRDefault="009160E5" w:rsidP="009160E5">
      <w:r>
        <w:t xml:space="preserve">Try to keep your conclusion concise. This is not a place to introduce new ideas or content, particularly where this can lead to a relative reduction in word count in the research context and research project sections. Your conclusion may be between </w:t>
      </w:r>
      <w:r w:rsidRPr="008F0C3F">
        <w:rPr>
          <w:b/>
          <w:bCs/>
        </w:rPr>
        <w:t>250 and 500 words</w:t>
      </w:r>
      <w:r>
        <w:t>, erring towards the former.</w:t>
      </w:r>
    </w:p>
    <w:p w14:paraId="0FC70439" w14:textId="47C4E9DB" w:rsidR="003306E8" w:rsidRDefault="003306E8" w:rsidP="003306E8"/>
    <w:p w14:paraId="684C51D2" w14:textId="497DFAF4" w:rsidR="00712E55" w:rsidRDefault="00502676" w:rsidP="003306E8">
      <w:pPr>
        <w:rPr>
          <w:color w:val="FF0000"/>
        </w:rPr>
      </w:pPr>
      <w:r>
        <w:rPr>
          <w:color w:val="FF0000"/>
        </w:rPr>
        <w:t>[</w:t>
      </w:r>
      <w:proofErr w:type="spellStart"/>
      <w:r>
        <w:rPr>
          <w:color w:val="FF0000"/>
        </w:rPr>
        <w:t>PageBreak</w:t>
      </w:r>
      <w:proofErr w:type="spellEnd"/>
      <w:r>
        <w:rPr>
          <w:color w:val="FF0000"/>
        </w:rPr>
        <w:t>]</w:t>
      </w:r>
    </w:p>
    <w:p w14:paraId="01113238" w14:textId="77777777" w:rsidR="00712E55" w:rsidRDefault="00712E55">
      <w:pPr>
        <w:spacing w:after="160" w:line="259" w:lineRule="auto"/>
        <w:rPr>
          <w:color w:val="FF0000"/>
        </w:rPr>
      </w:pPr>
      <w:r>
        <w:rPr>
          <w:color w:val="FF0000"/>
        </w:rPr>
        <w:br w:type="page"/>
      </w:r>
    </w:p>
    <w:p w14:paraId="44C15F9E" w14:textId="08D8C232" w:rsidR="00502676" w:rsidRDefault="009F5F89" w:rsidP="00DF7A86">
      <w:pPr>
        <w:pStyle w:val="Heading1"/>
      </w:pPr>
      <w:r w:rsidRPr="009F5F89">
        <w:lastRenderedPageBreak/>
        <w:t>References</w:t>
      </w:r>
    </w:p>
    <w:p w14:paraId="7E9EAC93" w14:textId="284F72A3" w:rsidR="001B313C" w:rsidRDefault="001B313C" w:rsidP="001B313C"/>
    <w:p w14:paraId="1FE32949" w14:textId="77777777" w:rsidR="004805DF" w:rsidRDefault="004805DF" w:rsidP="004805DF">
      <w:r>
        <w:t xml:space="preserve">This should list </w:t>
      </w:r>
      <w:r w:rsidRPr="000A5CE0">
        <w:rPr>
          <w:b/>
          <w:bCs/>
          <w:color w:val="404040"/>
        </w:rPr>
        <w:t>all</w:t>
      </w:r>
      <w:r w:rsidRPr="000A5CE0">
        <w:rPr>
          <w:color w:val="404040"/>
        </w:rPr>
        <w:t xml:space="preserve"> </w:t>
      </w:r>
      <w:r>
        <w:t>the references that are cited within the project report. This can include all source types, including not only journal articles, conference papers, books, chapters, and reports, but also web resources, videos, talks, games, films, artworks, and other media. Be sure that all references follow the prescribed guidance.</w:t>
      </w:r>
    </w:p>
    <w:p w14:paraId="0AED9064" w14:textId="4ECA0334" w:rsidR="001B313C" w:rsidRDefault="001B313C" w:rsidP="001B313C"/>
    <w:p w14:paraId="36E9C339" w14:textId="77777777" w:rsidR="00CC07B8" w:rsidRDefault="00CC07B8" w:rsidP="001B313C"/>
    <w:sectPr w:rsidR="00CC07B8" w:rsidSect="00B0668E">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C0139B"/>
    <w:multiLevelType w:val="hybridMultilevel"/>
    <w:tmpl w:val="159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262613">
    <w:abstractNumId w:val="3"/>
  </w:num>
  <w:num w:numId="2" w16cid:durableId="2095083006">
    <w:abstractNumId w:val="1"/>
  </w:num>
  <w:num w:numId="3" w16cid:durableId="310913907">
    <w:abstractNumId w:val="0"/>
  </w:num>
  <w:num w:numId="4" w16cid:durableId="1982034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TQzMDWxNDAzsjRR0lEKTi0uzszPAykwrAUAKRgQUiwAAAA="/>
  </w:docVars>
  <w:rsids>
    <w:rsidRoot w:val="00B0668E"/>
    <w:rsid w:val="0002700A"/>
    <w:rsid w:val="000279D3"/>
    <w:rsid w:val="000500D0"/>
    <w:rsid w:val="00097366"/>
    <w:rsid w:val="000C5088"/>
    <w:rsid w:val="000F7C5B"/>
    <w:rsid w:val="00140391"/>
    <w:rsid w:val="00140862"/>
    <w:rsid w:val="00166B3E"/>
    <w:rsid w:val="00192408"/>
    <w:rsid w:val="001B313C"/>
    <w:rsid w:val="001C1B7C"/>
    <w:rsid w:val="001E73F5"/>
    <w:rsid w:val="002345A8"/>
    <w:rsid w:val="002E6E69"/>
    <w:rsid w:val="002F231E"/>
    <w:rsid w:val="002F6491"/>
    <w:rsid w:val="00327955"/>
    <w:rsid w:val="003306E8"/>
    <w:rsid w:val="00341445"/>
    <w:rsid w:val="0035334A"/>
    <w:rsid w:val="00367BE8"/>
    <w:rsid w:val="003761C8"/>
    <w:rsid w:val="00377C78"/>
    <w:rsid w:val="0038082F"/>
    <w:rsid w:val="0038237E"/>
    <w:rsid w:val="003B2451"/>
    <w:rsid w:val="0040107D"/>
    <w:rsid w:val="00405643"/>
    <w:rsid w:val="0041326B"/>
    <w:rsid w:val="00436E3C"/>
    <w:rsid w:val="00462325"/>
    <w:rsid w:val="004805DF"/>
    <w:rsid w:val="004A676E"/>
    <w:rsid w:val="004B225F"/>
    <w:rsid w:val="004F1A03"/>
    <w:rsid w:val="00502676"/>
    <w:rsid w:val="00502FEE"/>
    <w:rsid w:val="00515AEA"/>
    <w:rsid w:val="0052476C"/>
    <w:rsid w:val="00526158"/>
    <w:rsid w:val="00542496"/>
    <w:rsid w:val="0054464A"/>
    <w:rsid w:val="00562C28"/>
    <w:rsid w:val="005736E1"/>
    <w:rsid w:val="005C1D1D"/>
    <w:rsid w:val="005E228F"/>
    <w:rsid w:val="005E6BB0"/>
    <w:rsid w:val="005F6DAD"/>
    <w:rsid w:val="00605556"/>
    <w:rsid w:val="00690A5A"/>
    <w:rsid w:val="006C655C"/>
    <w:rsid w:val="006F11E8"/>
    <w:rsid w:val="006F14BF"/>
    <w:rsid w:val="00712E55"/>
    <w:rsid w:val="007320D4"/>
    <w:rsid w:val="007323B5"/>
    <w:rsid w:val="0075067C"/>
    <w:rsid w:val="00755744"/>
    <w:rsid w:val="007727E2"/>
    <w:rsid w:val="00772940"/>
    <w:rsid w:val="00782BEE"/>
    <w:rsid w:val="00793EBC"/>
    <w:rsid w:val="007A2BA8"/>
    <w:rsid w:val="007B0A75"/>
    <w:rsid w:val="007B297C"/>
    <w:rsid w:val="007C72C7"/>
    <w:rsid w:val="00803C6B"/>
    <w:rsid w:val="00811AFA"/>
    <w:rsid w:val="00827325"/>
    <w:rsid w:val="008542A2"/>
    <w:rsid w:val="00860199"/>
    <w:rsid w:val="0087556B"/>
    <w:rsid w:val="0089568A"/>
    <w:rsid w:val="008B6D38"/>
    <w:rsid w:val="008E3ECF"/>
    <w:rsid w:val="008E623A"/>
    <w:rsid w:val="008F764F"/>
    <w:rsid w:val="00910BAD"/>
    <w:rsid w:val="009160E5"/>
    <w:rsid w:val="00991512"/>
    <w:rsid w:val="00994176"/>
    <w:rsid w:val="00997D1A"/>
    <w:rsid w:val="009B3D22"/>
    <w:rsid w:val="009D53C7"/>
    <w:rsid w:val="009E1B85"/>
    <w:rsid w:val="009F5F89"/>
    <w:rsid w:val="00A47922"/>
    <w:rsid w:val="00A55C91"/>
    <w:rsid w:val="00A732E2"/>
    <w:rsid w:val="00A7715D"/>
    <w:rsid w:val="00A97D28"/>
    <w:rsid w:val="00AB5A4F"/>
    <w:rsid w:val="00AD632F"/>
    <w:rsid w:val="00AD6DD6"/>
    <w:rsid w:val="00AE1AF0"/>
    <w:rsid w:val="00AE7A4A"/>
    <w:rsid w:val="00B0668E"/>
    <w:rsid w:val="00B30310"/>
    <w:rsid w:val="00B42CC6"/>
    <w:rsid w:val="00B623CA"/>
    <w:rsid w:val="00B72B39"/>
    <w:rsid w:val="00BA6710"/>
    <w:rsid w:val="00BE72C6"/>
    <w:rsid w:val="00C3757D"/>
    <w:rsid w:val="00C554A1"/>
    <w:rsid w:val="00CA5B43"/>
    <w:rsid w:val="00CC07B8"/>
    <w:rsid w:val="00CE44B3"/>
    <w:rsid w:val="00D16676"/>
    <w:rsid w:val="00D30355"/>
    <w:rsid w:val="00D536A4"/>
    <w:rsid w:val="00D83C07"/>
    <w:rsid w:val="00D90050"/>
    <w:rsid w:val="00DB16A2"/>
    <w:rsid w:val="00DD2021"/>
    <w:rsid w:val="00DF0E55"/>
    <w:rsid w:val="00DF7A86"/>
    <w:rsid w:val="00E0674D"/>
    <w:rsid w:val="00E11AD8"/>
    <w:rsid w:val="00E57545"/>
    <w:rsid w:val="00E74327"/>
    <w:rsid w:val="00E76E33"/>
    <w:rsid w:val="00E94D94"/>
    <w:rsid w:val="00EC32F2"/>
    <w:rsid w:val="00EE0C79"/>
    <w:rsid w:val="00EF650B"/>
    <w:rsid w:val="00F016EA"/>
    <w:rsid w:val="00F0661F"/>
    <w:rsid w:val="00F30779"/>
    <w:rsid w:val="00F610D1"/>
    <w:rsid w:val="00F64A9C"/>
    <w:rsid w:val="00F7380B"/>
    <w:rsid w:val="00F75756"/>
    <w:rsid w:val="00FA2F70"/>
    <w:rsid w:val="00FF3F6B"/>
    <w:rsid w:val="00FF60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887E"/>
  <w15:chartTrackingRefBased/>
  <w15:docId w15:val="{6376CFF6-73F5-4A40-9560-27872FB4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68E"/>
    <w:pPr>
      <w:spacing w:after="0" w:line="240" w:lineRule="auto"/>
    </w:pPr>
    <w:rPr>
      <w:sz w:val="24"/>
      <w:szCs w:val="24"/>
      <w:lang w:val="en-GB"/>
    </w:rPr>
  </w:style>
  <w:style w:type="paragraph" w:styleId="Heading1">
    <w:name w:val="heading 1"/>
    <w:basedOn w:val="Normal"/>
    <w:next w:val="Normal"/>
    <w:link w:val="Heading1Char"/>
    <w:uiPriority w:val="9"/>
    <w:qFormat/>
    <w:rsid w:val="00B066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3C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A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68E"/>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B0668E"/>
    <w:pPr>
      <w:spacing w:line="259" w:lineRule="auto"/>
      <w:outlineLvl w:val="9"/>
    </w:pPr>
    <w:rPr>
      <w:lang w:val="en-US"/>
    </w:rPr>
  </w:style>
  <w:style w:type="paragraph" w:styleId="Title">
    <w:name w:val="Title"/>
    <w:basedOn w:val="Normal"/>
    <w:next w:val="Normal"/>
    <w:link w:val="TitleChar"/>
    <w:uiPriority w:val="10"/>
    <w:qFormat/>
    <w:rsid w:val="00B623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3CA"/>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623CA"/>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B623CA"/>
    <w:pPr>
      <w:spacing w:after="100"/>
    </w:pPr>
  </w:style>
  <w:style w:type="paragraph" w:styleId="TOC2">
    <w:name w:val="toc 2"/>
    <w:basedOn w:val="Normal"/>
    <w:next w:val="Normal"/>
    <w:autoRedefine/>
    <w:uiPriority w:val="39"/>
    <w:unhideWhenUsed/>
    <w:rsid w:val="00B623CA"/>
    <w:pPr>
      <w:spacing w:after="100"/>
      <w:ind w:left="240"/>
    </w:pPr>
  </w:style>
  <w:style w:type="character" w:styleId="Hyperlink">
    <w:name w:val="Hyperlink"/>
    <w:basedOn w:val="DefaultParagraphFont"/>
    <w:uiPriority w:val="99"/>
    <w:unhideWhenUsed/>
    <w:rsid w:val="00B623CA"/>
    <w:rPr>
      <w:color w:val="0563C1" w:themeColor="hyperlink"/>
      <w:u w:val="single"/>
    </w:rPr>
  </w:style>
  <w:style w:type="paragraph" w:styleId="ListParagraph">
    <w:name w:val="List Paragraph"/>
    <w:basedOn w:val="Normal"/>
    <w:uiPriority w:val="34"/>
    <w:qFormat/>
    <w:rsid w:val="00B623CA"/>
    <w:pPr>
      <w:ind w:left="720"/>
      <w:contextualSpacing/>
    </w:pPr>
  </w:style>
  <w:style w:type="paragraph" w:styleId="Caption">
    <w:name w:val="caption"/>
    <w:basedOn w:val="Normal"/>
    <w:next w:val="Normal"/>
    <w:uiPriority w:val="35"/>
    <w:unhideWhenUsed/>
    <w:qFormat/>
    <w:rsid w:val="00FF3F6B"/>
    <w:pPr>
      <w:spacing w:after="200"/>
    </w:pPr>
    <w:rPr>
      <w:i/>
      <w:iCs/>
      <w:color w:val="44546A" w:themeColor="text2"/>
      <w:sz w:val="18"/>
      <w:szCs w:val="18"/>
    </w:rPr>
  </w:style>
  <w:style w:type="paragraph" w:styleId="TableofFigures">
    <w:name w:val="table of figures"/>
    <w:basedOn w:val="Normal"/>
    <w:next w:val="Normal"/>
    <w:uiPriority w:val="99"/>
    <w:unhideWhenUsed/>
    <w:rsid w:val="00782BEE"/>
  </w:style>
  <w:style w:type="paragraph" w:styleId="TOC3">
    <w:name w:val="toc 3"/>
    <w:basedOn w:val="Normal"/>
    <w:next w:val="Normal"/>
    <w:autoRedefine/>
    <w:uiPriority w:val="39"/>
    <w:unhideWhenUsed/>
    <w:rsid w:val="004B225F"/>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4F1A03"/>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40271">
      <w:bodyDiv w:val="1"/>
      <w:marLeft w:val="0"/>
      <w:marRight w:val="0"/>
      <w:marTop w:val="0"/>
      <w:marBottom w:val="0"/>
      <w:divBdr>
        <w:top w:val="none" w:sz="0" w:space="0" w:color="auto"/>
        <w:left w:val="none" w:sz="0" w:space="0" w:color="auto"/>
        <w:bottom w:val="none" w:sz="0" w:space="0" w:color="auto"/>
        <w:right w:val="none" w:sz="0" w:space="0" w:color="auto"/>
      </w:divBdr>
    </w:div>
    <w:div w:id="1479684240">
      <w:bodyDiv w:val="1"/>
      <w:marLeft w:val="0"/>
      <w:marRight w:val="0"/>
      <w:marTop w:val="0"/>
      <w:marBottom w:val="0"/>
      <w:divBdr>
        <w:top w:val="none" w:sz="0" w:space="0" w:color="auto"/>
        <w:left w:val="none" w:sz="0" w:space="0" w:color="auto"/>
        <w:bottom w:val="none" w:sz="0" w:space="0" w:color="auto"/>
        <w:right w:val="none" w:sz="0" w:space="0" w:color="auto"/>
      </w:divBdr>
    </w:div>
    <w:div w:id="1982881633">
      <w:bodyDiv w:val="1"/>
      <w:marLeft w:val="0"/>
      <w:marRight w:val="0"/>
      <w:marTop w:val="0"/>
      <w:marBottom w:val="0"/>
      <w:divBdr>
        <w:top w:val="none" w:sz="0" w:space="0" w:color="auto"/>
        <w:left w:val="none" w:sz="0" w:space="0" w:color="auto"/>
        <w:bottom w:val="none" w:sz="0" w:space="0" w:color="auto"/>
        <w:right w:val="none" w:sz="0" w:space="0" w:color="auto"/>
      </w:divBdr>
    </w:div>
    <w:div w:id="207431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F486-FFF3-4FAD-A9C1-A8F59A158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TotalTime>
  <Pages>11</Pages>
  <Words>1574</Words>
  <Characters>8972</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392</cp:revision>
  <dcterms:created xsi:type="dcterms:W3CDTF">2023-03-01T16:15:00Z</dcterms:created>
  <dcterms:modified xsi:type="dcterms:W3CDTF">2023-03-03T20:55:00Z</dcterms:modified>
</cp:coreProperties>
</file>